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05EC" w:rsidRPr="0014276D" w:rsidRDefault="0020327A" w:rsidP="00D6274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全体テーマ</w: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160239E" wp14:editId="60431BB2">
                <wp:simplePos x="0" y="0"/>
                <wp:positionH relativeFrom="column">
                  <wp:posOffset>4859655</wp:posOffset>
                </wp:positionH>
                <wp:positionV relativeFrom="paragraph">
                  <wp:posOffset>67945</wp:posOffset>
                </wp:positionV>
                <wp:extent cx="1061085" cy="289560"/>
                <wp:effectExtent l="11430" t="10795" r="13335" b="13970"/>
                <wp:wrapNone/>
                <wp:docPr id="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085" cy="2895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747" w:rsidRPr="002A5D92" w:rsidRDefault="002A5D92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タイトル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：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2A5D92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揃え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2A5D92">
                              <w:rPr>
                                <w:sz w:val="16"/>
                                <w:szCs w:val="16"/>
                              </w:rPr>
                              <w:t>14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0239E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left:0;text-align:left;margin-left:382.65pt;margin-top:5.35pt;width:83.55pt;height:22.8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" fillcolor="#d8d8d8">
                <v:textbox inset="1mm,.7pt,1mm,.7pt">
                  <w:txbxContent>
                    <w:p w:rsidR="00D62747" w:rsidRPr="002A5D92" w:rsidRDefault="002A5D92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タイトル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：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中央</w:t>
                      </w:r>
                      <w:r w:rsidR="007F5C33" w:rsidRPr="002A5D92">
                        <w:rPr>
                          <w:rFonts w:hint="eastAsia"/>
                          <w:sz w:val="16"/>
                          <w:szCs w:val="16"/>
                        </w:rPr>
                        <w:t>揃え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明朝</w:t>
                      </w:r>
                      <w:r w:rsidR="00D62747" w:rsidRPr="002A5D92">
                        <w:rPr>
                          <w:sz w:val="16"/>
                          <w:szCs w:val="16"/>
                        </w:rPr>
                        <w:t>14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:rsidR="002405EC" w:rsidRPr="00EA5C3C" w:rsidRDefault="00621DE1" w:rsidP="00D332D8">
      <w:pPr>
        <w:autoSpaceDE w:val="0"/>
        <w:autoSpaceDN w:val="0"/>
        <w:adjustRightInd w:val="0"/>
        <w:jc w:val="center"/>
        <w:rPr>
          <w:szCs w:val="28"/>
        </w:rPr>
      </w:pPr>
      <w:r>
        <w:rPr>
          <w:szCs w:val="28"/>
        </w:rPr>
        <w:t>—</w:t>
      </w:r>
      <w:r w:rsidR="00F430E9">
        <w:rPr>
          <w:rFonts w:hint="eastAsia"/>
          <w:szCs w:val="28"/>
        </w:rPr>
        <w:t>副題（必要な場合）</w:t>
      </w:r>
      <w:r>
        <w:rPr>
          <w:szCs w:val="28"/>
        </w:rPr>
        <w:t>—</w:t>
      </w:r>
    </w:p>
    <w:p w:rsidR="002405EC" w:rsidRPr="00D62747" w:rsidRDefault="0021582C" w:rsidP="00EE3E85">
      <w:pPr>
        <w:autoSpaceDE w:val="0"/>
        <w:autoSpaceDN w:val="0"/>
        <w:adjustRightInd w:val="0"/>
        <w:jc w:val="left"/>
        <w:rPr>
          <w:szCs w:val="28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2967C" wp14:editId="15F3D79C">
                <wp:simplePos x="0" y="0"/>
                <wp:positionH relativeFrom="column">
                  <wp:posOffset>-465455</wp:posOffset>
                </wp:positionH>
                <wp:positionV relativeFrom="paragraph">
                  <wp:posOffset>8890</wp:posOffset>
                </wp:positionV>
                <wp:extent cx="633730" cy="152400"/>
                <wp:effectExtent l="10795" t="8890" r="12700" b="10160"/>
                <wp:wrapNone/>
                <wp:docPr id="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22967C" id="Text Box 51" o:spid="_x0000_s1027" type="#_x0000_t202" style="position:absolute;margin-left:-36.65pt;margin-top:.7pt;width:49.9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" fillcolor="#d8d8d8">
                <v:textbox inset="1mm,.7pt,1mm,.7pt">
                  <w:txbxContent>
                    <w:p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6A336DD" wp14:editId="7E7CA927">
                <wp:simplePos x="0" y="0"/>
                <wp:positionH relativeFrom="column">
                  <wp:posOffset>1571625</wp:posOffset>
                </wp:positionH>
                <wp:positionV relativeFrom="paragraph">
                  <wp:posOffset>14605</wp:posOffset>
                </wp:positionV>
                <wp:extent cx="2644140" cy="144145"/>
                <wp:effectExtent l="9525" t="5080" r="13335" b="12700"/>
                <wp:wrapNone/>
                <wp:docPr id="6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747" w:rsidRPr="005325D8" w:rsidRDefault="00D62747" w:rsidP="00D62747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副題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：</w:t>
                            </w:r>
                            <w:r w:rsidR="002A5D92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ダッシュで閉じる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中央</w:t>
                            </w:r>
                            <w:r w:rsidR="007F5C33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揃え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．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MS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明朝</w:t>
                            </w:r>
                            <w:r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10</w:t>
                            </w:r>
                            <w:r w:rsidR="001130CC" w:rsidRPr="005325D8">
                              <w:rPr>
                                <w:position w:val="12"/>
                                <w:sz w:val="16"/>
                                <w:szCs w:val="16"/>
                              </w:rPr>
                              <w:t>.5</w:t>
                            </w:r>
                            <w:r w:rsidR="002A5D92" w:rsidRPr="005325D8"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A336DD" id="Text Box 39" o:spid="_x0000_s1028" type="#_x0000_t202" style="position:absolute;margin-left:123.75pt;margin-top:1.15pt;width:208.2pt;height:11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" fillcolor="#d8d8d8">
                <v:textbox inset="5.85pt,.7pt,5.85pt,.7pt">
                  <w:txbxContent>
                    <w:p w:rsidR="00D62747" w:rsidRPr="005325D8" w:rsidRDefault="00D62747" w:rsidP="00D62747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副題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：</w:t>
                      </w:r>
                      <w:r w:rsidR="002A5D92" w:rsidRPr="005325D8">
                        <w:rPr>
                          <w:position w:val="12"/>
                          <w:sz w:val="16"/>
                          <w:szCs w:val="16"/>
                        </w:rPr>
                        <w:t>ダッシュで閉じる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中央</w:t>
                      </w:r>
                      <w:r w:rsidR="007F5C33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揃え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．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MS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明朝</w:t>
                      </w:r>
                      <w:r w:rsidRPr="005325D8">
                        <w:rPr>
                          <w:position w:val="12"/>
                          <w:sz w:val="16"/>
                          <w:szCs w:val="16"/>
                        </w:rPr>
                        <w:t>10</w:t>
                      </w:r>
                      <w:r w:rsidR="001130CC" w:rsidRPr="005325D8">
                        <w:rPr>
                          <w:position w:val="12"/>
                          <w:sz w:val="16"/>
                          <w:szCs w:val="16"/>
                        </w:rPr>
                        <w:t>.5</w:t>
                      </w:r>
                      <w:r w:rsidR="002A5D92" w:rsidRPr="005325D8"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</w:p>
    <w:p w:rsidR="0014276D" w:rsidRDefault="0014276D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723A74" wp14:editId="2C391C3B">
                <wp:simplePos x="0" y="0"/>
                <wp:positionH relativeFrom="column">
                  <wp:posOffset>3059095</wp:posOffset>
                </wp:positionH>
                <wp:positionV relativeFrom="paragraph">
                  <wp:posOffset>198779</wp:posOffset>
                </wp:positionV>
                <wp:extent cx="1672925" cy="187960"/>
                <wp:effectExtent l="0" t="0" r="22860" b="21590"/>
                <wp:wrapNone/>
                <wp:docPr id="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76D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第１報告　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表題：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="0014276D"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 w:rsidR="0014276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723A74" id="_x0000_s1029" type="#_x0000_t202" style="position:absolute;left:0;text-align:left;margin-left:240.85pt;margin-top:15.65pt;width:131.75pt;height:1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" fillcolor="#d8d8d8">
                <v:textbox inset="1mm,.7pt,1mm,.7pt">
                  <w:txbxContent>
                    <w:p w:rsidR="0014276D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 xml:space="preserve">第１報告　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</w:rPr>
                        <w:t>表題：</w:t>
                      </w:r>
                      <w:r w:rsidR="0014276D"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="0014276D" w:rsidRPr="002A5D92">
                        <w:rPr>
                          <w:sz w:val="16"/>
                          <w:szCs w:val="16"/>
                        </w:rPr>
                        <w:t>明朝</w:t>
                      </w:r>
                      <w:r w:rsidR="0014276D"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FCBDBB" wp14:editId="6C076E8C">
                <wp:simplePos x="0" y="0"/>
                <wp:positionH relativeFrom="column">
                  <wp:posOffset>4801630</wp:posOffset>
                </wp:positionH>
                <wp:positionV relativeFrom="paragraph">
                  <wp:posOffset>52130</wp:posOffset>
                </wp:positionV>
                <wp:extent cx="1327150" cy="144145"/>
                <wp:effectExtent l="0" t="0" r="25400" b="27305"/>
                <wp:wrapNone/>
                <wp:docPr id="5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57FBB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CBDBB" id="Text Box 53" o:spid="_x0000_s1030" type="#_x0000_t202" style="position:absolute;left:0;text-align:left;margin-left:378.1pt;margin-top:4.1pt;width:104.5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" fillcolor="#d8d8d8">
                <v:textbox inset="5.85pt,.7pt,5.85pt,.7pt">
                  <w:txbxContent>
                    <w:p w:rsidR="00D57FBB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428D2DD" wp14:editId="5D2E589A">
                <wp:simplePos x="0" y="0"/>
                <wp:positionH relativeFrom="column">
                  <wp:posOffset>2156855</wp:posOffset>
                </wp:positionH>
                <wp:positionV relativeFrom="paragraph">
                  <wp:posOffset>50429</wp:posOffset>
                </wp:positionV>
                <wp:extent cx="1849755" cy="144145"/>
                <wp:effectExtent l="0" t="0" r="17145" b="27305"/>
                <wp:wrapNone/>
                <wp:docPr id="4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9755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747" w:rsidRPr="005325D8" w:rsidRDefault="0014276D" w:rsidP="00D62747">
                            <w:pPr>
                              <w:rPr>
                                <w:position w:val="1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座長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左詰め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．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MS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明朝</w:t>
                            </w:r>
                            <w:r w:rsidR="00D62747" w:rsidRPr="005325D8">
                              <w:rPr>
                                <w:position w:val="10"/>
                                <w:sz w:val="16"/>
                                <w:szCs w:val="16"/>
                              </w:rPr>
                              <w:t>1</w:t>
                            </w:r>
                            <w:r w:rsidR="00D103B3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0.5</w:t>
                            </w:r>
                            <w:r w:rsidR="002A5D92" w:rsidRPr="005325D8">
                              <w:rPr>
                                <w:rFonts w:hint="eastAsia"/>
                                <w:position w:val="10"/>
                                <w:sz w:val="16"/>
                                <w:szCs w:val="16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8D2DD" id="Text Box 42" o:spid="_x0000_s1031" type="#_x0000_t202" style="position:absolute;left:0;text-align:left;margin-left:169.85pt;margin-top:3.95pt;width:145.65pt;height:11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" fillcolor="#d8d8d8">
                <v:textbox inset="1mm,.7pt,1mm,.7pt">
                  <w:txbxContent>
                    <w:p w:rsidR="00D62747" w:rsidRPr="005325D8" w:rsidRDefault="0014276D" w:rsidP="00D62747">
                      <w:pPr>
                        <w:rPr>
                          <w:position w:val="10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座長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：</w:t>
                      </w:r>
                      <w:r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左詰め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．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MS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明朝</w:t>
                      </w:r>
                      <w:r w:rsidR="00D62747" w:rsidRPr="005325D8">
                        <w:rPr>
                          <w:position w:val="10"/>
                          <w:sz w:val="16"/>
                          <w:szCs w:val="16"/>
                        </w:rPr>
                        <w:t>1</w:t>
                      </w:r>
                      <w:r w:rsidR="00D103B3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0.5</w:t>
                      </w:r>
                      <w:r w:rsidR="002A5D92" w:rsidRPr="005325D8">
                        <w:rPr>
                          <w:rFonts w:hint="eastAsia"/>
                          <w:position w:val="10"/>
                          <w:sz w:val="16"/>
                          <w:szCs w:val="16"/>
                        </w:rPr>
                        <w:t>p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座長：</w:t>
      </w:r>
      <w:r w:rsidR="00F430E9">
        <w:rPr>
          <w:rFonts w:hint="eastAsia"/>
        </w:rPr>
        <w:t>氏名</w:t>
      </w:r>
      <w:r>
        <w:rPr>
          <w:rFonts w:hint="eastAsia"/>
        </w:rPr>
        <w:t>（</w:t>
      </w:r>
      <w:r w:rsidR="00F430E9">
        <w:rPr>
          <w:rFonts w:hint="eastAsia"/>
        </w:rPr>
        <w:t>所属</w:t>
      </w:r>
      <w:r>
        <w:rPr>
          <w:rFonts w:hint="eastAsia"/>
        </w:rPr>
        <w:t>）</w:t>
      </w:r>
    </w:p>
    <w:p w:rsidR="0014276D" w:rsidRDefault="0014276D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C45FB8" wp14:editId="1E98CCB2">
                <wp:simplePos x="0" y="0"/>
                <wp:positionH relativeFrom="column">
                  <wp:posOffset>4801235</wp:posOffset>
                </wp:positionH>
                <wp:positionV relativeFrom="paragraph">
                  <wp:posOffset>198228</wp:posOffset>
                </wp:positionV>
                <wp:extent cx="1327150" cy="144145"/>
                <wp:effectExtent l="0" t="0" r="25400" b="27305"/>
                <wp:wrapNone/>
                <wp:docPr id="10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76D" w:rsidRPr="005325D8" w:rsidRDefault="0014276D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C45FB8" id="_x0000_s1032" type="#_x0000_t202" style="position:absolute;left:0;text-align:left;margin-left:378.05pt;margin-top:15.6pt;width:104.5pt;height:11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" fillcolor="#d8d8d8">
                <v:textbox inset="5.85pt,.7pt,5.85pt,.7pt">
                  <w:txbxContent>
                    <w:p w:rsidR="0014276D" w:rsidRPr="005325D8" w:rsidRDefault="0014276D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第１報告：</w:t>
      </w:r>
      <w:r w:rsidR="0020327A">
        <w:rPr>
          <w:rFonts w:hint="eastAsia"/>
        </w:rPr>
        <w:t>表題</w:t>
      </w:r>
    </w:p>
    <w:p w:rsidR="002405EC" w:rsidRDefault="00F430E9" w:rsidP="0014276D">
      <w:pPr>
        <w:spacing w:line="320" w:lineRule="exact"/>
        <w:ind w:firstLineChars="500" w:firstLine="1080"/>
      </w:pPr>
      <w:r>
        <w:rPr>
          <w:rFonts w:hint="eastAsia"/>
        </w:rPr>
        <w:t>報告者氏名</w:t>
      </w:r>
      <w:r w:rsidR="0014276D">
        <w:rPr>
          <w:rFonts w:hint="eastAsia"/>
        </w:rPr>
        <w:t>（</w:t>
      </w:r>
      <w:r>
        <w:rPr>
          <w:rFonts w:hint="eastAsia"/>
        </w:rPr>
        <w:t>所属</w:t>
      </w:r>
      <w:r w:rsidR="0014276D">
        <w:rPr>
          <w:rFonts w:hint="eastAsia"/>
        </w:rPr>
        <w:t>）</w:t>
      </w:r>
    </w:p>
    <w:p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609BB0" wp14:editId="044171B4">
                <wp:simplePos x="0" y="0"/>
                <wp:positionH relativeFrom="column">
                  <wp:posOffset>3058795</wp:posOffset>
                </wp:positionH>
                <wp:positionV relativeFrom="paragraph">
                  <wp:posOffset>52681</wp:posOffset>
                </wp:positionV>
                <wp:extent cx="1672925" cy="187960"/>
                <wp:effectExtent l="0" t="0" r="22860" b="21590"/>
                <wp:wrapNone/>
                <wp:docPr id="11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609BB0" id="_x0000_s1033" type="#_x0000_t202" style="position:absolute;left:0;text-align:left;margin-left:240.85pt;margin-top:4.15pt;width:131.75pt;height:1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" fillcolor="#d8d8d8">
                <v:textbox inset="1mm,.7pt,1mm,.7pt">
                  <w:txbxContent>
                    <w:p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>第２報告：</w:t>
      </w:r>
      <w:r w:rsidR="0020327A">
        <w:rPr>
          <w:rFonts w:hint="eastAsia"/>
        </w:rPr>
        <w:t>表題</w:t>
      </w:r>
    </w:p>
    <w:p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40BCB6" wp14:editId="559472EC">
                <wp:simplePos x="0" y="0"/>
                <wp:positionH relativeFrom="column">
                  <wp:posOffset>4801235</wp:posOffset>
                </wp:positionH>
                <wp:positionV relativeFrom="paragraph">
                  <wp:posOffset>43898</wp:posOffset>
                </wp:positionV>
                <wp:extent cx="1327150" cy="144145"/>
                <wp:effectExtent l="0" t="0" r="25400" b="27305"/>
                <wp:wrapNone/>
                <wp:docPr id="1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0BCB6" id="_x0000_s1034" type="#_x0000_t202" style="position:absolute;left:0;text-align:left;margin-left:378.05pt;margin-top:3.45pt;width:104.5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" fillcolor="#d8d8d8">
                <v:textbox inset="5.85pt,.7pt,5.85pt,.7pt">
                  <w:txbxContent>
                    <w:p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 xml:space="preserve">　　　　　</w:t>
      </w:r>
      <w:r w:rsidR="00F430E9">
        <w:rPr>
          <w:rFonts w:hint="eastAsia"/>
        </w:rPr>
        <w:t>報告者氏名（所属）</w:t>
      </w:r>
    </w:p>
    <w:p w:rsidR="0014276D" w:rsidRDefault="00601F86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A8BD7B" wp14:editId="147A0A97">
                <wp:simplePos x="0" y="0"/>
                <wp:positionH relativeFrom="column">
                  <wp:posOffset>3017220</wp:posOffset>
                </wp:positionH>
                <wp:positionV relativeFrom="paragraph">
                  <wp:posOffset>21830</wp:posOffset>
                </wp:positionV>
                <wp:extent cx="1672925" cy="187960"/>
                <wp:effectExtent l="0" t="0" r="22860" b="21590"/>
                <wp:wrapNone/>
                <wp:docPr id="1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925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2A5D92" w:rsidRDefault="00601F86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第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報告　表題：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MS</w:t>
                            </w:r>
                            <w:r w:rsidRPr="002A5D92">
                              <w:rPr>
                                <w:sz w:val="16"/>
                                <w:szCs w:val="16"/>
                              </w:rPr>
                              <w:t>明朝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0.5pt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8BD7B" id="_x0000_s1035" type="#_x0000_t202" style="position:absolute;left:0;text-align:left;margin-left:237.6pt;margin-top:1.7pt;width:131.75pt;height:1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" fillcolor="#d8d8d8">
                <v:textbox inset="1mm,.7pt,1mm,.7pt">
                  <w:txbxContent>
                    <w:p w:rsidR="00601F86" w:rsidRPr="002A5D92" w:rsidRDefault="00601F86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第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報告　表題：</w:t>
                      </w:r>
                      <w:r w:rsidRPr="002A5D92">
                        <w:rPr>
                          <w:sz w:val="16"/>
                          <w:szCs w:val="16"/>
                        </w:rPr>
                        <w:t>MS</w:t>
                      </w:r>
                      <w:r w:rsidRPr="002A5D92">
                        <w:rPr>
                          <w:sz w:val="16"/>
                          <w:szCs w:val="16"/>
                        </w:rPr>
                        <w:t>明朝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10.5pt</w:t>
                      </w:r>
                    </w:p>
                  </w:txbxContent>
                </v:textbox>
              </v:shape>
            </w:pict>
          </mc:Fallback>
        </mc:AlternateContent>
      </w:r>
      <w:r w:rsidR="0014276D">
        <w:rPr>
          <w:rFonts w:hint="eastAsia"/>
        </w:rPr>
        <w:t>第３報告：</w:t>
      </w:r>
      <w:r w:rsidR="0020327A">
        <w:rPr>
          <w:rFonts w:hint="eastAsia"/>
        </w:rPr>
        <w:t>表題</w:t>
      </w:r>
    </w:p>
    <w:p w:rsidR="00601F86" w:rsidRDefault="004B3327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96637E7" wp14:editId="117B9AEC">
                <wp:simplePos x="0" y="0"/>
                <wp:positionH relativeFrom="column">
                  <wp:posOffset>4801235</wp:posOffset>
                </wp:positionH>
                <wp:positionV relativeFrom="paragraph">
                  <wp:posOffset>196131</wp:posOffset>
                </wp:positionV>
                <wp:extent cx="1327150" cy="144145"/>
                <wp:effectExtent l="0" t="0" r="25400" b="2730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6637E7" id="_x0000_s1036" type="#_x0000_t202" style="position:absolute;left:0;text-align:left;margin-left:378.05pt;margin-top:15.45pt;width:104.5pt;height:11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" fillcolor="#d8d8d8">
                <v:textbox inset="5.85pt,.7pt,5.85pt,.7pt">
                  <w:txbxContent>
                    <w:p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E56220" wp14:editId="5DF229CF">
                <wp:simplePos x="0" y="0"/>
                <wp:positionH relativeFrom="column">
                  <wp:posOffset>3041842</wp:posOffset>
                </wp:positionH>
                <wp:positionV relativeFrom="paragraph">
                  <wp:posOffset>195903</wp:posOffset>
                </wp:positionV>
                <wp:extent cx="1072958" cy="187960"/>
                <wp:effectExtent l="0" t="0" r="13335" b="21590"/>
                <wp:wrapNone/>
                <wp:docPr id="1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2958" cy="18796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2A5D92" w:rsidRDefault="004B3327" w:rsidP="005E34A1">
                            <w:pPr>
                              <w:spacing w:line="20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コメンテ</w:t>
                            </w:r>
                            <w:r w:rsidR="00337FB5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ー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タ―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56220" id="_x0000_s1037" type="#_x0000_t202" style="position:absolute;left:0;text-align:left;margin-left:239.5pt;margin-top:15.45pt;width:84.5pt;height:14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" fillcolor="#d8d8d8">
                <v:textbox inset="1mm,.7pt,1mm,.7pt">
                  <w:txbxContent>
                    <w:p w:rsidR="004B3327" w:rsidRPr="002A5D92" w:rsidRDefault="004B3327" w:rsidP="005E34A1">
                      <w:pPr>
                        <w:spacing w:line="200" w:lineRule="exac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コメンテ</w:t>
                      </w:r>
                      <w:r w:rsidR="00337FB5">
                        <w:rPr>
                          <w:rFonts w:hint="eastAsia"/>
                          <w:sz w:val="16"/>
                          <w:szCs w:val="16"/>
                        </w:rPr>
                        <w:t>ー</w:t>
                      </w:r>
                      <w:r>
                        <w:rPr>
                          <w:rFonts w:hint="eastAsia"/>
                          <w:sz w:val="16"/>
                          <w:szCs w:val="16"/>
                        </w:rPr>
                        <w:t>タ―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EFBF5C" wp14:editId="6A8D0AD4">
                <wp:simplePos x="0" y="0"/>
                <wp:positionH relativeFrom="column">
                  <wp:posOffset>4801235</wp:posOffset>
                </wp:positionH>
                <wp:positionV relativeFrom="paragraph">
                  <wp:posOffset>6529</wp:posOffset>
                </wp:positionV>
                <wp:extent cx="1327150" cy="144145"/>
                <wp:effectExtent l="0" t="0" r="25400" b="27305"/>
                <wp:wrapNone/>
                <wp:docPr id="14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1F86" w:rsidRPr="005325D8" w:rsidRDefault="00601F86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EFBF5C" id="_x0000_s1038" type="#_x0000_t202" style="position:absolute;left:0;text-align:left;margin-left:378.05pt;margin-top:.5pt;width:104.5pt;height:11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" fillcolor="#d8d8d8">
                <v:textbox inset="5.85pt,.7pt,5.85pt,.7pt">
                  <w:txbxContent>
                    <w:p w:rsidR="00601F86" w:rsidRPr="005325D8" w:rsidRDefault="00601F86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</w:rPr>
        <w:t xml:space="preserve">          </w:t>
      </w:r>
      <w:r w:rsidR="00F430E9">
        <w:rPr>
          <w:rFonts w:hint="eastAsia"/>
        </w:rPr>
        <w:t>報告者氏名（所属）</w:t>
      </w:r>
    </w:p>
    <w:p w:rsidR="00601F86" w:rsidRDefault="004B3327" w:rsidP="0014276D">
      <w:pPr>
        <w:spacing w:line="320" w:lineRule="exac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E8BDA6" wp14:editId="6DC03B34">
                <wp:simplePos x="0" y="0"/>
                <wp:positionH relativeFrom="column">
                  <wp:posOffset>4801235</wp:posOffset>
                </wp:positionH>
                <wp:positionV relativeFrom="paragraph">
                  <wp:posOffset>180340</wp:posOffset>
                </wp:positionV>
                <wp:extent cx="1327150" cy="144145"/>
                <wp:effectExtent l="0" t="0" r="25400" b="27305"/>
                <wp:wrapNone/>
                <wp:docPr id="18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14414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5325D8" w:rsidRDefault="004B3327" w:rsidP="00D57FBB">
                            <w:pPr>
                              <w:rPr>
                                <w:position w:val="12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position w:val="12"/>
                                <w:sz w:val="16"/>
                                <w:szCs w:val="16"/>
                              </w:rPr>
                              <w:t>氏名（所属）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E8BDA6" id="_x0000_s1039" type="#_x0000_t202" style="position:absolute;left:0;text-align:left;margin-left:378.05pt;margin-top:14.2pt;width:104.5pt;height:11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" fillcolor="#d8d8d8">
                <v:textbox inset="5.85pt,.7pt,5.85pt,.7pt">
                  <w:txbxContent>
                    <w:p w:rsidR="004B3327" w:rsidRPr="005325D8" w:rsidRDefault="004B3327" w:rsidP="00D57FBB">
                      <w:pPr>
                        <w:rPr>
                          <w:position w:val="12"/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position w:val="12"/>
                          <w:sz w:val="16"/>
                          <w:szCs w:val="16"/>
                        </w:rPr>
                        <w:t>氏名（所属）</w:t>
                      </w:r>
                    </w:p>
                  </w:txbxContent>
                </v:textbox>
              </v:shape>
            </w:pict>
          </mc:Fallback>
        </mc:AlternateContent>
      </w:r>
      <w:r w:rsidR="00601F86">
        <w:rPr>
          <w:rFonts w:hint="eastAsia"/>
        </w:rPr>
        <w:t>コメンテ</w:t>
      </w:r>
      <w:r w:rsidR="004B28B6">
        <w:rPr>
          <w:rFonts w:hint="eastAsia"/>
        </w:rPr>
        <w:t>ー</w:t>
      </w:r>
      <w:r w:rsidR="00601F86">
        <w:rPr>
          <w:rFonts w:hint="eastAsia"/>
        </w:rPr>
        <w:t>タ</w:t>
      </w:r>
      <w:r w:rsidR="0020327A">
        <w:rPr>
          <w:rFonts w:hint="eastAsia"/>
        </w:rPr>
        <w:t>ー</w:t>
      </w:r>
      <w:r w:rsidR="00601F86">
        <w:rPr>
          <w:rFonts w:hint="eastAsia"/>
        </w:rPr>
        <w:t xml:space="preserve">：　</w:t>
      </w:r>
      <w:r w:rsidR="00F430E9">
        <w:rPr>
          <w:rFonts w:hint="eastAsia"/>
        </w:rPr>
        <w:t>氏名</w:t>
      </w:r>
      <w:r w:rsidR="00601F86">
        <w:rPr>
          <w:rFonts w:hint="eastAsia"/>
        </w:rPr>
        <w:t>（</w:t>
      </w:r>
      <w:r w:rsidR="00F430E9">
        <w:rPr>
          <w:rFonts w:hint="eastAsia"/>
        </w:rPr>
        <w:t>所属</w:t>
      </w:r>
      <w:r w:rsidR="00601F86">
        <w:rPr>
          <w:rFonts w:hint="eastAsia"/>
        </w:rPr>
        <w:t>）</w:t>
      </w:r>
    </w:p>
    <w:p w:rsidR="00601F86" w:rsidRPr="00601F86" w:rsidRDefault="00601F86" w:rsidP="0014276D">
      <w:pPr>
        <w:spacing w:line="320" w:lineRule="exact"/>
      </w:pPr>
      <w:r>
        <w:rPr>
          <w:rFonts w:hint="eastAsia"/>
        </w:rPr>
        <w:t xml:space="preserve">　　　　　　　　　</w:t>
      </w:r>
      <w:r w:rsidR="00F430E9">
        <w:rPr>
          <w:rFonts w:hint="eastAsia"/>
        </w:rPr>
        <w:t>氏名</w:t>
      </w:r>
      <w:r>
        <w:rPr>
          <w:rFonts w:hint="eastAsia"/>
        </w:rPr>
        <w:t>（</w:t>
      </w:r>
      <w:r w:rsidR="00F430E9">
        <w:rPr>
          <w:rFonts w:hint="eastAsia"/>
        </w:rPr>
        <w:t>所属</w:t>
      </w:r>
      <w:r>
        <w:rPr>
          <w:rFonts w:hint="eastAsia"/>
        </w:rPr>
        <w:t>）</w:t>
      </w:r>
    </w:p>
    <w:p w:rsidR="002405EC" w:rsidRPr="00EA5C3C" w:rsidRDefault="004B3327" w:rsidP="00D332D8">
      <w:pPr>
        <w:autoSpaceDE w:val="0"/>
        <w:autoSpaceDN w:val="0"/>
        <w:adjustRightInd w:val="0"/>
        <w:jc w:val="left"/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02312B" wp14:editId="0B251AF0">
                <wp:simplePos x="0" y="0"/>
                <wp:positionH relativeFrom="column">
                  <wp:posOffset>4736609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1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B3327" w:rsidRPr="00CC3B94" w:rsidRDefault="004B3327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以下、本文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02312B" id="Text Box 52" o:spid="_x0000_s1040" type="#_x0000_t202" style="position:absolute;margin-left:372.95pt;margin-top:1pt;width:49.9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" fillcolor="#d8d8d8">
                <v:textbox inset="1mm,.7pt,1mm,.7pt">
                  <w:txbxContent>
                    <w:p w:rsidR="004B3327" w:rsidRPr="00CC3B94" w:rsidRDefault="004B3327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以下、本文</w:t>
                      </w:r>
                      <w:r>
                        <w:rPr>
                          <w:sz w:val="16"/>
                          <w:szCs w:val="16"/>
                        </w:rPr>
                        <w:t>空ける</w:t>
                      </w:r>
                    </w:p>
                  </w:txbxContent>
                </v:textbox>
              </v:shape>
            </w:pict>
          </mc:Fallback>
        </mc:AlternateContent>
      </w:r>
      <w:r w:rsidR="0021582C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64185</wp:posOffset>
                </wp:positionH>
                <wp:positionV relativeFrom="paragraph">
                  <wp:posOffset>12700</wp:posOffset>
                </wp:positionV>
                <wp:extent cx="633730" cy="152400"/>
                <wp:effectExtent l="12065" t="12700" r="11430" b="6350"/>
                <wp:wrapNone/>
                <wp:docPr id="3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" cy="15240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25D8" w:rsidRPr="00CC3B94" w:rsidRDefault="005325D8" w:rsidP="005325D8">
                            <w:pPr>
                              <w:spacing w:line="20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C3B9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行空ける</w:t>
                            </w:r>
                          </w:p>
                        </w:txbxContent>
                      </wps:txbx>
                      <wps:bodyPr rot="0" vert="horz" wrap="square" lIns="36000" tIns="8890" rIns="36000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-36.55pt;margin-top:1pt;width:49.9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" fillcolor="#d8d8d8">
                <v:textbox inset="1mm,.7pt,1mm,.7pt">
                  <w:txbxContent>
                    <w:p w:rsidR="005325D8" w:rsidRPr="00CC3B94" w:rsidRDefault="005325D8" w:rsidP="005325D8">
                      <w:pPr>
                        <w:spacing w:line="200" w:lineRule="exact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C3B94">
                        <w:rPr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sz w:val="16"/>
                          <w:szCs w:val="16"/>
                        </w:rPr>
                        <w:t>行空ける</w:t>
                      </w:r>
                    </w:p>
                  </w:txbxContent>
                </v:textbox>
              </v:shape>
            </w:pict>
          </mc:Fallback>
        </mc:AlternateContent>
      </w:r>
    </w:p>
    <w:p w:rsidR="00C304A4" w:rsidRDefault="00C304A4" w:rsidP="00D62747">
      <w:pPr>
        <w:autoSpaceDE w:val="0"/>
        <w:autoSpaceDN w:val="0"/>
        <w:adjustRightInd w:val="0"/>
        <w:ind w:firstLineChars="100" w:firstLine="216"/>
        <w:jc w:val="left"/>
      </w:pPr>
      <w:r>
        <w:t>本特別セッションは</w:t>
      </w:r>
      <w:r w:rsidR="00621DE1">
        <w:rPr>
          <w:rFonts w:hint="eastAsia"/>
        </w:rPr>
        <w:t>，</w:t>
      </w:r>
      <w:r w:rsidR="00F430E9">
        <w:rPr>
          <w:rFonts w:hint="eastAsia"/>
        </w:rPr>
        <w:t>＊＊＊＊</w:t>
      </w:r>
      <w:r>
        <w:rPr>
          <w:rFonts w:hint="eastAsia"/>
        </w:rPr>
        <w:t>について広く意見を交わし議論を深めることを目的とする</w:t>
      </w:r>
      <w:r w:rsidR="00621DE1">
        <w:rPr>
          <w:rFonts w:hint="eastAsia"/>
        </w:rPr>
        <w:t>．</w:t>
      </w:r>
      <w:r w:rsidR="004B3327">
        <w:rPr>
          <w:rFonts w:hint="eastAsia"/>
        </w:rPr>
        <w:t>（以下</w:t>
      </w:r>
      <w:r w:rsidR="00621DE1">
        <w:rPr>
          <w:rFonts w:hint="eastAsia"/>
        </w:rPr>
        <w:t>，</w:t>
      </w:r>
      <w:r w:rsidR="004B3327">
        <w:rPr>
          <w:rFonts w:hint="eastAsia"/>
        </w:rPr>
        <w:t>本文）</w:t>
      </w:r>
      <w:bookmarkStart w:id="0" w:name="_GoBack"/>
      <w:bookmarkEnd w:id="0"/>
    </w:p>
    <w:sectPr w:rsidR="00C304A4" w:rsidSect="0014276D">
      <w:footerReference w:type="default" r:id="rId8"/>
      <w:type w:val="continuous"/>
      <w:pgSz w:w="11906" w:h="16838" w:code="9"/>
      <w:pgMar w:top="1701" w:right="1418" w:bottom="1701" w:left="1418" w:header="851" w:footer="851" w:gutter="0"/>
      <w:cols w:space="420"/>
      <w:docGrid w:type="linesAndChars" w:linePitch="298" w:charSpace="12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3ABA" w:rsidRDefault="00223ABA" w:rsidP="00F03315">
      <w:r>
        <w:separator/>
      </w:r>
    </w:p>
  </w:endnote>
  <w:endnote w:type="continuationSeparator" w:id="0">
    <w:p w:rsidR="00223ABA" w:rsidRDefault="00223ABA" w:rsidP="00F03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06DA" w:rsidRDefault="008806DA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3ABA" w:rsidRDefault="00223ABA" w:rsidP="00F03315">
      <w:r>
        <w:separator/>
      </w:r>
    </w:p>
  </w:footnote>
  <w:footnote w:type="continuationSeparator" w:id="0">
    <w:p w:rsidR="00223ABA" w:rsidRDefault="00223ABA" w:rsidP="00F03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E1BCC"/>
    <w:multiLevelType w:val="hybridMultilevel"/>
    <w:tmpl w:val="2084BDBC"/>
    <w:lvl w:ilvl="0" w:tplc="B08A18D6">
      <w:start w:val="1"/>
      <w:numFmt w:val="decimalFullWidth"/>
      <w:lvlText w:val="%1．"/>
      <w:lvlJc w:val="left"/>
      <w:pPr>
        <w:tabs>
          <w:tab w:val="num" w:pos="408"/>
        </w:tabs>
        <w:ind w:left="408" w:hanging="40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38597705"/>
    <w:multiLevelType w:val="hybridMultilevel"/>
    <w:tmpl w:val="2A42A542"/>
    <w:lvl w:ilvl="0" w:tplc="4D868CC6">
      <w:start w:val="4"/>
      <w:numFmt w:val="bullet"/>
      <w:lvlText w:val="※"/>
      <w:lvlJc w:val="left"/>
      <w:pPr>
        <w:ind w:left="121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30" w:hanging="420"/>
      </w:pPr>
      <w:rPr>
        <w:rFonts w:ascii="Wingdings" w:hAnsi="Wingdings" w:hint="default"/>
      </w:rPr>
    </w:lvl>
  </w:abstractNum>
  <w:abstractNum w:abstractNumId="2" w15:restartNumberingAfterBreak="0">
    <w:nsid w:val="3986793A"/>
    <w:multiLevelType w:val="hybridMultilevel"/>
    <w:tmpl w:val="FB8A9966"/>
    <w:lvl w:ilvl="0" w:tplc="861C4FBA">
      <w:start w:val="2"/>
      <w:numFmt w:val="bullet"/>
      <w:lvlText w:val="※"/>
      <w:lvlJc w:val="left"/>
      <w:pPr>
        <w:ind w:left="555" w:hanging="360"/>
      </w:pPr>
      <w:rPr>
        <w:rFonts w:ascii="ＭＳ ゴシック" w:eastAsia="ＭＳ ゴシック" w:hAnsi="ＭＳ ゴシック" w:cs="Times New Roman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FD54D4"/>
    <w:multiLevelType w:val="singleLevel"/>
    <w:tmpl w:val="2D125242"/>
    <w:lvl w:ilvl="0">
      <w:start w:val="4"/>
      <w:numFmt w:val="bullet"/>
      <w:lvlText w:val="※"/>
      <w:lvlJc w:val="left"/>
      <w:pPr>
        <w:tabs>
          <w:tab w:val="num" w:pos="1050"/>
        </w:tabs>
        <w:ind w:left="1050" w:hanging="210"/>
      </w:pPr>
      <w:rPr>
        <w:rFonts w:ascii="ＭＳ 明朝" w:eastAsia="ＭＳ 明朝" w:hAnsi="Century" w:hint="eastAsia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8"/>
  <w:drawingGridVerticalSpacing w:val="14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7Q0NLIwMzEyMjVV0lEKTi0uzszPAykwrAUAtGHZYiwAAAA="/>
  </w:docVars>
  <w:rsids>
    <w:rsidRoot w:val="003A0CCC"/>
    <w:rsid w:val="000079FD"/>
    <w:rsid w:val="00010B5A"/>
    <w:rsid w:val="00022A48"/>
    <w:rsid w:val="000302AE"/>
    <w:rsid w:val="00032547"/>
    <w:rsid w:val="00036435"/>
    <w:rsid w:val="00052CB2"/>
    <w:rsid w:val="000609B2"/>
    <w:rsid w:val="000671AA"/>
    <w:rsid w:val="00071207"/>
    <w:rsid w:val="00074B12"/>
    <w:rsid w:val="0008172B"/>
    <w:rsid w:val="00081A6D"/>
    <w:rsid w:val="0008255C"/>
    <w:rsid w:val="000851B5"/>
    <w:rsid w:val="00086F53"/>
    <w:rsid w:val="00090CFA"/>
    <w:rsid w:val="00095494"/>
    <w:rsid w:val="000A1C3F"/>
    <w:rsid w:val="000A31AF"/>
    <w:rsid w:val="000A4876"/>
    <w:rsid w:val="000A5888"/>
    <w:rsid w:val="000B0131"/>
    <w:rsid w:val="000B6FEF"/>
    <w:rsid w:val="000C20B4"/>
    <w:rsid w:val="000C227B"/>
    <w:rsid w:val="000C22A7"/>
    <w:rsid w:val="000C348A"/>
    <w:rsid w:val="000C4897"/>
    <w:rsid w:val="000D24AE"/>
    <w:rsid w:val="000D43C8"/>
    <w:rsid w:val="000D5E17"/>
    <w:rsid w:val="000D7FE1"/>
    <w:rsid w:val="000E1C60"/>
    <w:rsid w:val="001051CA"/>
    <w:rsid w:val="00110E9C"/>
    <w:rsid w:val="001130CC"/>
    <w:rsid w:val="00114371"/>
    <w:rsid w:val="00121090"/>
    <w:rsid w:val="001243E3"/>
    <w:rsid w:val="00135890"/>
    <w:rsid w:val="0014276D"/>
    <w:rsid w:val="00160E7A"/>
    <w:rsid w:val="001618EB"/>
    <w:rsid w:val="00162610"/>
    <w:rsid w:val="0016578F"/>
    <w:rsid w:val="001660A3"/>
    <w:rsid w:val="001703EC"/>
    <w:rsid w:val="00170961"/>
    <w:rsid w:val="00171518"/>
    <w:rsid w:val="00173EE7"/>
    <w:rsid w:val="001941EB"/>
    <w:rsid w:val="0019727B"/>
    <w:rsid w:val="001A17B3"/>
    <w:rsid w:val="001A5257"/>
    <w:rsid w:val="001A6CBE"/>
    <w:rsid w:val="001C144B"/>
    <w:rsid w:val="001C31F5"/>
    <w:rsid w:val="001C4228"/>
    <w:rsid w:val="001C5087"/>
    <w:rsid w:val="001C5E5F"/>
    <w:rsid w:val="001D1F76"/>
    <w:rsid w:val="001D7306"/>
    <w:rsid w:val="001E0E73"/>
    <w:rsid w:val="001E2E07"/>
    <w:rsid w:val="001E3684"/>
    <w:rsid w:val="001E39F3"/>
    <w:rsid w:val="001E57B3"/>
    <w:rsid w:val="001E7C69"/>
    <w:rsid w:val="00201775"/>
    <w:rsid w:val="0020327A"/>
    <w:rsid w:val="002035BE"/>
    <w:rsid w:val="00204D9D"/>
    <w:rsid w:val="00207AB3"/>
    <w:rsid w:val="00211E4B"/>
    <w:rsid w:val="002156F4"/>
    <w:rsid w:val="0021582C"/>
    <w:rsid w:val="00220F26"/>
    <w:rsid w:val="00223ABA"/>
    <w:rsid w:val="00237C6A"/>
    <w:rsid w:val="002405EC"/>
    <w:rsid w:val="0024263D"/>
    <w:rsid w:val="002443A7"/>
    <w:rsid w:val="00264893"/>
    <w:rsid w:val="0026491D"/>
    <w:rsid w:val="00266A0F"/>
    <w:rsid w:val="00284CFF"/>
    <w:rsid w:val="002904CF"/>
    <w:rsid w:val="00293A84"/>
    <w:rsid w:val="00297A15"/>
    <w:rsid w:val="002A05D6"/>
    <w:rsid w:val="002A5D92"/>
    <w:rsid w:val="002B00FD"/>
    <w:rsid w:val="002B65E4"/>
    <w:rsid w:val="002B65FD"/>
    <w:rsid w:val="002C548A"/>
    <w:rsid w:val="002D08D0"/>
    <w:rsid w:val="002E1B65"/>
    <w:rsid w:val="002E2CDE"/>
    <w:rsid w:val="002F2764"/>
    <w:rsid w:val="002F288F"/>
    <w:rsid w:val="00300238"/>
    <w:rsid w:val="003034E5"/>
    <w:rsid w:val="0031138C"/>
    <w:rsid w:val="0031165A"/>
    <w:rsid w:val="003117C8"/>
    <w:rsid w:val="00313285"/>
    <w:rsid w:val="003149E6"/>
    <w:rsid w:val="00315BB3"/>
    <w:rsid w:val="00315FC2"/>
    <w:rsid w:val="003243D7"/>
    <w:rsid w:val="00327AB4"/>
    <w:rsid w:val="003311E2"/>
    <w:rsid w:val="003318BF"/>
    <w:rsid w:val="00337FB5"/>
    <w:rsid w:val="0035056A"/>
    <w:rsid w:val="003518C3"/>
    <w:rsid w:val="00351E8D"/>
    <w:rsid w:val="00353182"/>
    <w:rsid w:val="00354A20"/>
    <w:rsid w:val="00376A86"/>
    <w:rsid w:val="003921F5"/>
    <w:rsid w:val="00396EF4"/>
    <w:rsid w:val="003979E2"/>
    <w:rsid w:val="003A0CCC"/>
    <w:rsid w:val="003B6F9B"/>
    <w:rsid w:val="003B7AE4"/>
    <w:rsid w:val="003C13D9"/>
    <w:rsid w:val="003C6E01"/>
    <w:rsid w:val="003D42F5"/>
    <w:rsid w:val="003D7CE4"/>
    <w:rsid w:val="003F0EDB"/>
    <w:rsid w:val="003F24C1"/>
    <w:rsid w:val="00404D70"/>
    <w:rsid w:val="004078C4"/>
    <w:rsid w:val="00416BDF"/>
    <w:rsid w:val="004360E3"/>
    <w:rsid w:val="004445FB"/>
    <w:rsid w:val="00446763"/>
    <w:rsid w:val="004518C2"/>
    <w:rsid w:val="00451E29"/>
    <w:rsid w:val="0045316F"/>
    <w:rsid w:val="00454956"/>
    <w:rsid w:val="00455064"/>
    <w:rsid w:val="0045597A"/>
    <w:rsid w:val="00467538"/>
    <w:rsid w:val="00474A2C"/>
    <w:rsid w:val="00476848"/>
    <w:rsid w:val="0047698F"/>
    <w:rsid w:val="0048116C"/>
    <w:rsid w:val="00481531"/>
    <w:rsid w:val="004871FB"/>
    <w:rsid w:val="00495095"/>
    <w:rsid w:val="004A0A7E"/>
    <w:rsid w:val="004A0AC9"/>
    <w:rsid w:val="004A1F2F"/>
    <w:rsid w:val="004A6859"/>
    <w:rsid w:val="004B04D1"/>
    <w:rsid w:val="004B28B6"/>
    <w:rsid w:val="004B3327"/>
    <w:rsid w:val="004C355F"/>
    <w:rsid w:val="004C3DC5"/>
    <w:rsid w:val="004D16CD"/>
    <w:rsid w:val="004D283E"/>
    <w:rsid w:val="004D45D8"/>
    <w:rsid w:val="004D729D"/>
    <w:rsid w:val="004E1EF0"/>
    <w:rsid w:val="004E2121"/>
    <w:rsid w:val="004E65A1"/>
    <w:rsid w:val="004E7D84"/>
    <w:rsid w:val="004F06EE"/>
    <w:rsid w:val="004F095C"/>
    <w:rsid w:val="004F305D"/>
    <w:rsid w:val="004F30EC"/>
    <w:rsid w:val="004F6456"/>
    <w:rsid w:val="0050241C"/>
    <w:rsid w:val="00505381"/>
    <w:rsid w:val="005067EE"/>
    <w:rsid w:val="005206BE"/>
    <w:rsid w:val="00524682"/>
    <w:rsid w:val="0052716D"/>
    <w:rsid w:val="005325D8"/>
    <w:rsid w:val="00533A53"/>
    <w:rsid w:val="0053423E"/>
    <w:rsid w:val="005463F6"/>
    <w:rsid w:val="005509EF"/>
    <w:rsid w:val="005511DD"/>
    <w:rsid w:val="00557331"/>
    <w:rsid w:val="005574A7"/>
    <w:rsid w:val="00574EC2"/>
    <w:rsid w:val="0059298A"/>
    <w:rsid w:val="00594274"/>
    <w:rsid w:val="005A05A2"/>
    <w:rsid w:val="005A6C01"/>
    <w:rsid w:val="005B3D10"/>
    <w:rsid w:val="005C0929"/>
    <w:rsid w:val="005C1C79"/>
    <w:rsid w:val="005C3BA3"/>
    <w:rsid w:val="005C58B8"/>
    <w:rsid w:val="005C679C"/>
    <w:rsid w:val="005C68EC"/>
    <w:rsid w:val="005C7FBE"/>
    <w:rsid w:val="005D12D8"/>
    <w:rsid w:val="005D4013"/>
    <w:rsid w:val="005D6231"/>
    <w:rsid w:val="005E34A1"/>
    <w:rsid w:val="005E3733"/>
    <w:rsid w:val="005F313F"/>
    <w:rsid w:val="005F5574"/>
    <w:rsid w:val="0060109E"/>
    <w:rsid w:val="00601D7B"/>
    <w:rsid w:val="00601F86"/>
    <w:rsid w:val="00604EEB"/>
    <w:rsid w:val="006079A3"/>
    <w:rsid w:val="00610338"/>
    <w:rsid w:val="00612FD9"/>
    <w:rsid w:val="006133BD"/>
    <w:rsid w:val="00621DE1"/>
    <w:rsid w:val="00622827"/>
    <w:rsid w:val="006308AE"/>
    <w:rsid w:val="00634598"/>
    <w:rsid w:val="00636D89"/>
    <w:rsid w:val="00637020"/>
    <w:rsid w:val="006404BB"/>
    <w:rsid w:val="00644E39"/>
    <w:rsid w:val="00645700"/>
    <w:rsid w:val="00650B2A"/>
    <w:rsid w:val="00653833"/>
    <w:rsid w:val="00656CDB"/>
    <w:rsid w:val="00656F3F"/>
    <w:rsid w:val="00660505"/>
    <w:rsid w:val="00662169"/>
    <w:rsid w:val="00670E5A"/>
    <w:rsid w:val="006712E0"/>
    <w:rsid w:val="006770CA"/>
    <w:rsid w:val="006B5D1E"/>
    <w:rsid w:val="006C3423"/>
    <w:rsid w:val="006D2C77"/>
    <w:rsid w:val="006F6FC7"/>
    <w:rsid w:val="00700FE1"/>
    <w:rsid w:val="00701003"/>
    <w:rsid w:val="007058A3"/>
    <w:rsid w:val="00716D1F"/>
    <w:rsid w:val="00725024"/>
    <w:rsid w:val="007456B6"/>
    <w:rsid w:val="00751810"/>
    <w:rsid w:val="0075462B"/>
    <w:rsid w:val="00761834"/>
    <w:rsid w:val="00762119"/>
    <w:rsid w:val="00763268"/>
    <w:rsid w:val="00773A4B"/>
    <w:rsid w:val="007743FD"/>
    <w:rsid w:val="00777CC2"/>
    <w:rsid w:val="00784CBA"/>
    <w:rsid w:val="00792DF7"/>
    <w:rsid w:val="007A7DB7"/>
    <w:rsid w:val="007B0975"/>
    <w:rsid w:val="007B1C8E"/>
    <w:rsid w:val="007B3021"/>
    <w:rsid w:val="007B3476"/>
    <w:rsid w:val="007B3B5C"/>
    <w:rsid w:val="007B5D77"/>
    <w:rsid w:val="007D0ED7"/>
    <w:rsid w:val="007D150F"/>
    <w:rsid w:val="007D2140"/>
    <w:rsid w:val="007D7F75"/>
    <w:rsid w:val="007E39CC"/>
    <w:rsid w:val="007E4C50"/>
    <w:rsid w:val="007E4D3E"/>
    <w:rsid w:val="007F1C97"/>
    <w:rsid w:val="007F2745"/>
    <w:rsid w:val="007F5C33"/>
    <w:rsid w:val="00800CFB"/>
    <w:rsid w:val="00805B16"/>
    <w:rsid w:val="00807F07"/>
    <w:rsid w:val="008102B5"/>
    <w:rsid w:val="008112D2"/>
    <w:rsid w:val="00812B68"/>
    <w:rsid w:val="00813AB3"/>
    <w:rsid w:val="00814F88"/>
    <w:rsid w:val="008173E1"/>
    <w:rsid w:val="00820202"/>
    <w:rsid w:val="00820C78"/>
    <w:rsid w:val="0082285E"/>
    <w:rsid w:val="00831159"/>
    <w:rsid w:val="00845E51"/>
    <w:rsid w:val="00851343"/>
    <w:rsid w:val="00855362"/>
    <w:rsid w:val="008627A9"/>
    <w:rsid w:val="00862937"/>
    <w:rsid w:val="00862BE2"/>
    <w:rsid w:val="00864131"/>
    <w:rsid w:val="00866682"/>
    <w:rsid w:val="00870A4D"/>
    <w:rsid w:val="008738E4"/>
    <w:rsid w:val="00877B3A"/>
    <w:rsid w:val="00880426"/>
    <w:rsid w:val="008806DA"/>
    <w:rsid w:val="00886C2A"/>
    <w:rsid w:val="00886E9F"/>
    <w:rsid w:val="00897C59"/>
    <w:rsid w:val="00897FD4"/>
    <w:rsid w:val="008A78FF"/>
    <w:rsid w:val="008B16FC"/>
    <w:rsid w:val="008B52DB"/>
    <w:rsid w:val="008C389B"/>
    <w:rsid w:val="008C50B7"/>
    <w:rsid w:val="008C7EDD"/>
    <w:rsid w:val="008E639F"/>
    <w:rsid w:val="008F5636"/>
    <w:rsid w:val="00905EF4"/>
    <w:rsid w:val="009109B0"/>
    <w:rsid w:val="00923850"/>
    <w:rsid w:val="009324FA"/>
    <w:rsid w:val="009337E5"/>
    <w:rsid w:val="00941BC5"/>
    <w:rsid w:val="0094304A"/>
    <w:rsid w:val="009432E4"/>
    <w:rsid w:val="0095010B"/>
    <w:rsid w:val="00950F2C"/>
    <w:rsid w:val="00952173"/>
    <w:rsid w:val="009615F6"/>
    <w:rsid w:val="0096188B"/>
    <w:rsid w:val="00966E55"/>
    <w:rsid w:val="00966FA1"/>
    <w:rsid w:val="00970BD4"/>
    <w:rsid w:val="009716CA"/>
    <w:rsid w:val="00986B88"/>
    <w:rsid w:val="00986CC3"/>
    <w:rsid w:val="00990B96"/>
    <w:rsid w:val="0099640C"/>
    <w:rsid w:val="009A4E3E"/>
    <w:rsid w:val="009A545B"/>
    <w:rsid w:val="009A78D0"/>
    <w:rsid w:val="009B0F3D"/>
    <w:rsid w:val="009C4FE7"/>
    <w:rsid w:val="009D53C7"/>
    <w:rsid w:val="009E3387"/>
    <w:rsid w:val="009E405F"/>
    <w:rsid w:val="009E5063"/>
    <w:rsid w:val="009E776B"/>
    <w:rsid w:val="00A04113"/>
    <w:rsid w:val="00A046C5"/>
    <w:rsid w:val="00A130A8"/>
    <w:rsid w:val="00A17F74"/>
    <w:rsid w:val="00A264FB"/>
    <w:rsid w:val="00A27E6A"/>
    <w:rsid w:val="00A319D8"/>
    <w:rsid w:val="00A333ED"/>
    <w:rsid w:val="00A42156"/>
    <w:rsid w:val="00A44767"/>
    <w:rsid w:val="00A45831"/>
    <w:rsid w:val="00A45D97"/>
    <w:rsid w:val="00A46D6C"/>
    <w:rsid w:val="00A47D88"/>
    <w:rsid w:val="00A50C8C"/>
    <w:rsid w:val="00A530D5"/>
    <w:rsid w:val="00A56052"/>
    <w:rsid w:val="00A66182"/>
    <w:rsid w:val="00A7035C"/>
    <w:rsid w:val="00A81FBF"/>
    <w:rsid w:val="00A82D47"/>
    <w:rsid w:val="00A83B42"/>
    <w:rsid w:val="00A842BC"/>
    <w:rsid w:val="00A85397"/>
    <w:rsid w:val="00A867C7"/>
    <w:rsid w:val="00A86B5D"/>
    <w:rsid w:val="00A95D07"/>
    <w:rsid w:val="00AA5045"/>
    <w:rsid w:val="00AB4422"/>
    <w:rsid w:val="00AB61D0"/>
    <w:rsid w:val="00AB651E"/>
    <w:rsid w:val="00AC18B9"/>
    <w:rsid w:val="00AC31E7"/>
    <w:rsid w:val="00AC573E"/>
    <w:rsid w:val="00AC6B61"/>
    <w:rsid w:val="00AC73F0"/>
    <w:rsid w:val="00AD0FE8"/>
    <w:rsid w:val="00AD21FB"/>
    <w:rsid w:val="00AD6A5F"/>
    <w:rsid w:val="00AD7A10"/>
    <w:rsid w:val="00AE1F0E"/>
    <w:rsid w:val="00AE2C7F"/>
    <w:rsid w:val="00AF11D7"/>
    <w:rsid w:val="00AF15A2"/>
    <w:rsid w:val="00AF1954"/>
    <w:rsid w:val="00AF3F21"/>
    <w:rsid w:val="00AF55BC"/>
    <w:rsid w:val="00AF7F04"/>
    <w:rsid w:val="00B037CF"/>
    <w:rsid w:val="00B04446"/>
    <w:rsid w:val="00B0752A"/>
    <w:rsid w:val="00B10EA7"/>
    <w:rsid w:val="00B17804"/>
    <w:rsid w:val="00B20D48"/>
    <w:rsid w:val="00B22645"/>
    <w:rsid w:val="00B23046"/>
    <w:rsid w:val="00B24DF3"/>
    <w:rsid w:val="00B32F16"/>
    <w:rsid w:val="00B33B53"/>
    <w:rsid w:val="00B418B5"/>
    <w:rsid w:val="00B4785A"/>
    <w:rsid w:val="00B551DB"/>
    <w:rsid w:val="00B601C0"/>
    <w:rsid w:val="00B7509F"/>
    <w:rsid w:val="00B754A4"/>
    <w:rsid w:val="00B75899"/>
    <w:rsid w:val="00B774D9"/>
    <w:rsid w:val="00B8319F"/>
    <w:rsid w:val="00B8495C"/>
    <w:rsid w:val="00B90BFD"/>
    <w:rsid w:val="00BA0CEB"/>
    <w:rsid w:val="00BA50A3"/>
    <w:rsid w:val="00BB106B"/>
    <w:rsid w:val="00BB1399"/>
    <w:rsid w:val="00BB4F0F"/>
    <w:rsid w:val="00BB73E0"/>
    <w:rsid w:val="00BC013C"/>
    <w:rsid w:val="00BC4D60"/>
    <w:rsid w:val="00BC74BF"/>
    <w:rsid w:val="00BC75F6"/>
    <w:rsid w:val="00BC78EC"/>
    <w:rsid w:val="00BD2062"/>
    <w:rsid w:val="00BD2B44"/>
    <w:rsid w:val="00BD6500"/>
    <w:rsid w:val="00BD7A56"/>
    <w:rsid w:val="00BE071A"/>
    <w:rsid w:val="00BE0C8B"/>
    <w:rsid w:val="00BF6C76"/>
    <w:rsid w:val="00C00263"/>
    <w:rsid w:val="00C120F6"/>
    <w:rsid w:val="00C15BFB"/>
    <w:rsid w:val="00C26BA8"/>
    <w:rsid w:val="00C304A4"/>
    <w:rsid w:val="00C30A0B"/>
    <w:rsid w:val="00C52CD8"/>
    <w:rsid w:val="00C56D33"/>
    <w:rsid w:val="00C60638"/>
    <w:rsid w:val="00C62D02"/>
    <w:rsid w:val="00C64947"/>
    <w:rsid w:val="00C65775"/>
    <w:rsid w:val="00C73873"/>
    <w:rsid w:val="00C828DF"/>
    <w:rsid w:val="00C901F5"/>
    <w:rsid w:val="00C94D8A"/>
    <w:rsid w:val="00CA2609"/>
    <w:rsid w:val="00CA3132"/>
    <w:rsid w:val="00CA71BB"/>
    <w:rsid w:val="00CB3F98"/>
    <w:rsid w:val="00CD20B2"/>
    <w:rsid w:val="00CF11EB"/>
    <w:rsid w:val="00CF4D9E"/>
    <w:rsid w:val="00D00004"/>
    <w:rsid w:val="00D01306"/>
    <w:rsid w:val="00D02C55"/>
    <w:rsid w:val="00D103B3"/>
    <w:rsid w:val="00D14C47"/>
    <w:rsid w:val="00D17D36"/>
    <w:rsid w:val="00D2157F"/>
    <w:rsid w:val="00D216B8"/>
    <w:rsid w:val="00D24D22"/>
    <w:rsid w:val="00D3164C"/>
    <w:rsid w:val="00D332D8"/>
    <w:rsid w:val="00D43C80"/>
    <w:rsid w:val="00D510D3"/>
    <w:rsid w:val="00D51592"/>
    <w:rsid w:val="00D57FBB"/>
    <w:rsid w:val="00D617F6"/>
    <w:rsid w:val="00D6262D"/>
    <w:rsid w:val="00D62747"/>
    <w:rsid w:val="00D66C7F"/>
    <w:rsid w:val="00D70836"/>
    <w:rsid w:val="00D84FCA"/>
    <w:rsid w:val="00D91FF5"/>
    <w:rsid w:val="00D92D45"/>
    <w:rsid w:val="00D93884"/>
    <w:rsid w:val="00D97645"/>
    <w:rsid w:val="00DA1818"/>
    <w:rsid w:val="00DA4E0D"/>
    <w:rsid w:val="00DA748C"/>
    <w:rsid w:val="00DB06D0"/>
    <w:rsid w:val="00DB3477"/>
    <w:rsid w:val="00DB3AFA"/>
    <w:rsid w:val="00DB5796"/>
    <w:rsid w:val="00DC32C3"/>
    <w:rsid w:val="00DC68F9"/>
    <w:rsid w:val="00DC6CF8"/>
    <w:rsid w:val="00DD1D4A"/>
    <w:rsid w:val="00DD5315"/>
    <w:rsid w:val="00DD584F"/>
    <w:rsid w:val="00DE2A20"/>
    <w:rsid w:val="00DE510B"/>
    <w:rsid w:val="00DE69B7"/>
    <w:rsid w:val="00DF0C38"/>
    <w:rsid w:val="00DF11E1"/>
    <w:rsid w:val="00DF32FB"/>
    <w:rsid w:val="00DF3377"/>
    <w:rsid w:val="00DF4CD8"/>
    <w:rsid w:val="00DF609C"/>
    <w:rsid w:val="00DF6382"/>
    <w:rsid w:val="00DF75B0"/>
    <w:rsid w:val="00DF772A"/>
    <w:rsid w:val="00E016F2"/>
    <w:rsid w:val="00E022D9"/>
    <w:rsid w:val="00E076CC"/>
    <w:rsid w:val="00E108A9"/>
    <w:rsid w:val="00E22F5D"/>
    <w:rsid w:val="00E23C40"/>
    <w:rsid w:val="00E26F83"/>
    <w:rsid w:val="00E31534"/>
    <w:rsid w:val="00E35EDE"/>
    <w:rsid w:val="00E53140"/>
    <w:rsid w:val="00E56B9D"/>
    <w:rsid w:val="00E6626A"/>
    <w:rsid w:val="00E76408"/>
    <w:rsid w:val="00E7651A"/>
    <w:rsid w:val="00E7783C"/>
    <w:rsid w:val="00E87677"/>
    <w:rsid w:val="00E90B7D"/>
    <w:rsid w:val="00EA1F82"/>
    <w:rsid w:val="00EA4E12"/>
    <w:rsid w:val="00EB071F"/>
    <w:rsid w:val="00EB3C9B"/>
    <w:rsid w:val="00EC2661"/>
    <w:rsid w:val="00EC3A52"/>
    <w:rsid w:val="00EC6BB9"/>
    <w:rsid w:val="00ED09E0"/>
    <w:rsid w:val="00ED3AA0"/>
    <w:rsid w:val="00EE3E85"/>
    <w:rsid w:val="00EF6BA5"/>
    <w:rsid w:val="00F00E28"/>
    <w:rsid w:val="00F01425"/>
    <w:rsid w:val="00F0330D"/>
    <w:rsid w:val="00F03315"/>
    <w:rsid w:val="00F172DC"/>
    <w:rsid w:val="00F21233"/>
    <w:rsid w:val="00F2625C"/>
    <w:rsid w:val="00F429C8"/>
    <w:rsid w:val="00F430E9"/>
    <w:rsid w:val="00F43752"/>
    <w:rsid w:val="00F441A6"/>
    <w:rsid w:val="00F45C1F"/>
    <w:rsid w:val="00F45CF1"/>
    <w:rsid w:val="00F52A4F"/>
    <w:rsid w:val="00F533C0"/>
    <w:rsid w:val="00F60378"/>
    <w:rsid w:val="00F636E8"/>
    <w:rsid w:val="00F803D7"/>
    <w:rsid w:val="00F83E91"/>
    <w:rsid w:val="00F93046"/>
    <w:rsid w:val="00F95E6E"/>
    <w:rsid w:val="00FC3038"/>
    <w:rsid w:val="00FC7013"/>
    <w:rsid w:val="00FD4AB7"/>
    <w:rsid w:val="00FD7111"/>
    <w:rsid w:val="00FE359F"/>
    <w:rsid w:val="00FE409C"/>
    <w:rsid w:val="00FE57AF"/>
    <w:rsid w:val="00FE7924"/>
    <w:rsid w:val="00FF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B08673"/>
  <w15:docId w15:val="{CF4DDCBE-1393-4C64-BCD2-8F4724391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B3021"/>
    <w:pPr>
      <w:widowControl w:val="0"/>
      <w:jc w:val="both"/>
    </w:pPr>
    <w:rPr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F441A6"/>
    <w:pPr>
      <w:autoSpaceDE w:val="0"/>
      <w:autoSpaceDN w:val="0"/>
      <w:ind w:leftChars="450" w:left="1155" w:hangingChars="100" w:hanging="210"/>
      <w:jc w:val="left"/>
    </w:pPr>
    <w:rPr>
      <w:rFonts w:ascii="ＭＳ 明朝"/>
      <w:color w:val="000000"/>
    </w:rPr>
  </w:style>
  <w:style w:type="paragraph" w:styleId="2">
    <w:name w:val="Body Text Indent 2"/>
    <w:basedOn w:val="a"/>
    <w:rsid w:val="00F441A6"/>
    <w:pPr>
      <w:autoSpaceDE w:val="0"/>
      <w:autoSpaceDN w:val="0"/>
      <w:ind w:right="16" w:firstLineChars="100" w:firstLine="210"/>
    </w:pPr>
    <w:rPr>
      <w:rFonts w:ascii="ＭＳ 明朝"/>
      <w:color w:val="000000"/>
      <w:szCs w:val="20"/>
    </w:rPr>
  </w:style>
  <w:style w:type="paragraph" w:styleId="a4">
    <w:name w:val="header"/>
    <w:basedOn w:val="a"/>
    <w:link w:val="a5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a5">
    <w:name w:val="ヘッダー (文字)"/>
    <w:link w:val="a4"/>
    <w:rsid w:val="00F03315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rsid w:val="00F03315"/>
    <w:pPr>
      <w:tabs>
        <w:tab w:val="center" w:pos="4252"/>
        <w:tab w:val="right" w:pos="8504"/>
      </w:tabs>
      <w:snapToGrid w:val="0"/>
    </w:pPr>
    <w:rPr>
      <w:rFonts w:cs="Vrinda"/>
      <w:kern w:val="2"/>
      <w:szCs w:val="24"/>
      <w:lang w:bidi="as-IN"/>
    </w:rPr>
  </w:style>
  <w:style w:type="character" w:customStyle="1" w:styleId="a7">
    <w:name w:val="フッター (文字)"/>
    <w:link w:val="a6"/>
    <w:uiPriority w:val="99"/>
    <w:rsid w:val="00F03315"/>
    <w:rPr>
      <w:kern w:val="2"/>
      <w:sz w:val="21"/>
      <w:szCs w:val="24"/>
    </w:rPr>
  </w:style>
  <w:style w:type="paragraph" w:styleId="a8">
    <w:name w:val="Balloon Text"/>
    <w:basedOn w:val="a"/>
    <w:link w:val="a9"/>
    <w:rsid w:val="00481531"/>
    <w:rPr>
      <w:rFonts w:ascii="Arial" w:eastAsia="ＭＳ ゴシック" w:hAnsi="Arial" w:cs="Vrinda"/>
      <w:kern w:val="2"/>
      <w:sz w:val="18"/>
      <w:szCs w:val="18"/>
      <w:lang w:bidi="as-IN"/>
    </w:rPr>
  </w:style>
  <w:style w:type="character" w:customStyle="1" w:styleId="a9">
    <w:name w:val="吹き出し (文字)"/>
    <w:link w:val="a8"/>
    <w:rsid w:val="00481531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Hyperlink"/>
    <w:rsid w:val="0094304A"/>
    <w:rPr>
      <w:color w:val="0000FF"/>
      <w:u w:val="single"/>
    </w:rPr>
  </w:style>
  <w:style w:type="table" w:styleId="ab">
    <w:name w:val="Table Grid"/>
    <w:basedOn w:val="a1"/>
    <w:rsid w:val="001D1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Revision"/>
    <w:hidden/>
    <w:uiPriority w:val="99"/>
    <w:semiHidden/>
    <w:rsid w:val="00A7035C"/>
    <w:rPr>
      <w:kern w:val="2"/>
      <w:sz w:val="21"/>
      <w:szCs w:val="24"/>
    </w:rPr>
  </w:style>
  <w:style w:type="paragraph" w:styleId="ad">
    <w:name w:val="footnote text"/>
    <w:aliases w:val="#脚注文字列IPSJ"/>
    <w:basedOn w:val="a"/>
    <w:link w:val="ae"/>
    <w:unhideWhenUsed/>
    <w:qFormat/>
    <w:rsid w:val="008806DA"/>
    <w:pPr>
      <w:snapToGrid w:val="0"/>
      <w:jc w:val="left"/>
    </w:pPr>
    <w:rPr>
      <w:rFonts w:cs="Vrinda"/>
      <w:kern w:val="2"/>
      <w:sz w:val="20"/>
      <w:szCs w:val="24"/>
      <w:lang w:bidi="as-IN"/>
    </w:rPr>
  </w:style>
  <w:style w:type="character" w:customStyle="1" w:styleId="ae">
    <w:name w:val="脚注文字列 (文字)"/>
    <w:aliases w:val="#脚注文字列IPSJ (文字)"/>
    <w:link w:val="ad"/>
    <w:rsid w:val="008806DA"/>
    <w:rPr>
      <w:rFonts w:ascii="Times New Roman" w:hAnsi="Times New Roman" w:cs="Vrinda"/>
      <w:kern w:val="2"/>
      <w:szCs w:val="24"/>
      <w:lang w:bidi="as-IN"/>
    </w:rPr>
  </w:style>
  <w:style w:type="character" w:styleId="af">
    <w:name w:val="footnote reference"/>
    <w:uiPriority w:val="99"/>
    <w:unhideWhenUsed/>
    <w:rsid w:val="008806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06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4AE67-2FAF-4638-8E87-5F3E7056B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２０１２年度日本農業経済学会大会（九州大学）</vt:lpstr>
      <vt:lpstr>２０１２年度日本農業経済学会大会（九州大学）</vt:lpstr>
    </vt:vector>
  </TitlesOfParts>
  <Company>Microsoft</Company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２０１２年度日本農業経済学会大会（九州大学）</dc:title>
  <dc:creator>aviator</dc:creator>
  <cp:lastModifiedBy>kanada</cp:lastModifiedBy>
  <cp:revision>9</cp:revision>
  <cp:lastPrinted>2013-12-02T17:35:00Z</cp:lastPrinted>
  <dcterms:created xsi:type="dcterms:W3CDTF">2015-10-27T08:36:00Z</dcterms:created>
  <dcterms:modified xsi:type="dcterms:W3CDTF">2020-11-19T03:41:00Z</dcterms:modified>
</cp:coreProperties>
</file>